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7</w:t>
      </w:r>
      <w:r>
        <w:t xml:space="preserve"> </w:t>
      </w:r>
      <w:r>
        <w:t xml:space="preserve">พ.ค.</w:t>
      </w:r>
      <w:r>
        <w:t xml:space="preserve"> </w:t>
      </w:r>
      <w:r>
        <w:t xml:space="preserve">64)</w:t>
      </w:r>
    </w:p>
    <w:p>
      <w:pPr>
        <w:pStyle w:val="Date"/>
      </w:pPr>
      <w:r>
        <w:t xml:space="preserve">วันพฤหัสบดีที่</w:t>
      </w:r>
      <w:r>
        <w:t xml:space="preserve"> </w:t>
      </w:r>
      <w:r>
        <w:t xml:space="preserve">27</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พ่อแม่มีรายได้เฉลี่ย ไม่เกิน 6,000 บาท ต่อปี 400 บาท ต่อเดือน3 ปี เมื่อปี 2539 จนถึงปี 2562 รัฐบาลชุดปัจจุบัน เพิ่มให้เป็น คนละ 600 บาท ต่อเดือน และขยายระยะเวลา อุดหนุนตั้งแต่แรกเกิด ยังขยายฐานรายได้เฉลี่ยไม่เกิน 100,000 บาทต่อปี นั่น จะมีคนที่ได้รับเงินอุดหนุนเพิ่ม ซึ่งตลอด 6 ปี จะได้รับเงินอุดหนุนเฉลี่ย 43,200 บาท เตรียมจัดทำงานก็ยังมีกรมการประกันสังคมที่รัฐช่วยสะสมเงินให้มนุษย์เงินเดือนเอาไว้ใช้ยามเกษียร เป็นนักเรียนนักศึกษานอกระบบ บรรดาวินมอเตอร์ไซค์ที่สมัครเป็นสมาชิกกองทุนการออมแห่งชาติ รัฐสมทบให้จนกว่าจะสิ้นอายุไข ยิ่งออมไว ยิ่งสมทบมาก เฉลี่ยสูงสุดคนละ 40,0200 บาท และแม้ว่ามีอาชีพมีรายได้ แต่ถ้าหากมีรายได้น้อย ปีหนึ่งไม่เกิน 100,000 รัฐก็ช่วยผ่านบัตรสวัสดิการแห่งรัฐ เดือนละ 2-300 บาท ลดค่าก๊าซหุงตุ้มให้ พร้อมกับให้ค่าใช้จ่ายในการเดินทาง 500 บาทต่อเดือน ปัจจุบันมีผู้ได้รับสวัสดิ อยู่กว่า 14 ล้านคน ตัวเลขที่เพิ่มขึ้น คนจนเยอะขึ้น แต่เป็นเพราะรัฐบาลขยายฐานรายได้ให้ครอบคลุมครัวเรือนที่เสี่ยงต่อความยากจนด้วย และทุกครั้งที่ก็จะได้รับความช่วยเหลือเพิ่มเติมทันที อย่างวิกฤต COVID-19 ในช่วงเดือนพฤษภาคมถึงเดือนกรกฎาคม ปี 2563 ได้เพิ่ม 1,000 บาท พร้อมกับมาตรการเยียวยา เราไม่ทิ้งกัน คนละ 5,000 บาท เป็นระยะเวลา 3 เดือน ถึงธันวาคม 2563 มกราคม ถึงมีนาคม 2564 ได้เพิ่มอีก เดือนละ 500 บาท รวมคนละ 3,000 บาท ซึ่งมาพร้อมกับมาตรการ เราชนะ 7,000 บาท ล่าสุดยังได้เพิ่มมาอีกคนละ 2,000 บาท จากมาตรการเยียวยารอบใหม่ จ่ายตรงเข้าบัญชีกว่า 14 ล้านคน ตัดหัวคิว ตัวทุจริต โดยใช้เทคโนโลยีดิจิทัลเข้ามาปฏิรูประบบเศรษฐกิจทั้งหมด พอแก่ชรารัฐบาลให้เบี้ยยังชีพผู้สูงอายุแบบขั้นบันไดเดือนละ 600- 1,000 ส่วนผู้พิการ ได้เดือนละ 800 บาท และหากเป็นผู้พิการอายุ 18 ปีขึ้นไป ที่ถือบัตรสวัสดิการแห่งรัฐด้วย จะได้รับเพิ่มอีกคนละ 200 บาท รวมเป็นเดือนละ 1,000 บาท คความช่วยเหลือที่รัฐจัดให้ หลายโครการถูกยกระดับการดูแลให้มากขึ้น ที่นอกจากให้คนกลุ่มนี้อยู่รอดได้ท่ามกลางวิกฤติแล้ว ให้หลุดพ้นจากความยากจน อยากให้มีชีวิตที่ดีขึ้น // ส่วนตลาดหุ้นไทยมีการปรับตัวเพิ่มสูงขึ้นนะคะ การซื้อขายหนาแน่นตั้งแต่ช่วงเช้าที่ผ่านมา ตลาดหุ้นในเอเชียก็ปรับตัวลง ดูหุ้นโตเกียว นิเคอิ41 จุด ลดลงไป 4237.78 จุดค่ะ ทางฮ่องกงปิดที่ 16.3 จุด ลดลงไป เชียงไฮ้คอมโพซิต6.45 จุด ดัชนีขณะนี้อยู่ที่ 1,584.91 จุด วันนี้บวกเพิ่มขึ้นมา กว่า 54,000 ล้านบาท ราคาน้ำมันดิบตลาด NYMEX บวกเพิ่มขึ้นมา 14 เซ็น 68 เหรียญ 87 เซน บวกเพิ่มขึ้นมา วันนี้น้ำมันดิบดูไบ ปิดตลาดทำการนะคะ มาดูราคาทองคำในกรุงเทพฯ บ้างค่ะ 28,000 บาท ต่อบาททองคำ ขายออก 28,100 บาทต่อบาททองคำ รับซื้อ 20,000 ทองคำอยู่ที่ 28,600 บาทราคาทองคำค่ะ // ตรวจสอบสภาพอากาศกันต่อเลยนะครับ สถานี่อากาศ ได้นำสารแสดงความเสียใจที่เสียชีวิตจากการสู่รบในตะวันออกกลาง โดยนายกรัฐมนตรีเบนจมิน ก็ส่งสารแสดงความเสียใจ ชีวิต จากการสู้รบจากอิสลาเอลและกลุ่มติดอาวุธฮามาสในปาเลสไตน์ นายวีรวัตร การุณบริกรักโดยสารแสดงความเสียใจดังกล่าว ได้การส่งถึงสถานเอกอัครราชทูตประจำประเทศไทยแล้ว แล้วทางสถานเอกอัครราชทูตก็ยังบอกด้วยว่าจากนี้ค่ะ เจ้าหน้าที่อิสรเอลผู้เสียชีวิตทั้ง 2 ท่านอย่างต่อเนื่อง เงินและจะส่งกำลังใจให้ในช่วงที่ยากลำบากนี้ // ประธานาธิบดีโจ ไบเดน แห่งสหรัฐฯ ได้เพิ่มเติมเกี่ยวกับต้นกำเนิดเชื้อไวรัสชนิดนี้มาจากสัตว์หรือมาจากในห้องทดลองที่เมืองอู่ฮั่นประเทศจีนกันแน่ ต้องการให้มีการวิเคราะห์ข้อมูลที่ต้องร้องขอเพิ่มเติมและมารายงานแก่เขา ไบเดนได้เปิดเผยว่าตอนนี้ข่าวสหรัฐฯ ยังไม่ได้ให้น้ำหนักไปที่ประเด็นหนึ่งประเด็นใดโดยเฉพาะ จะดำเนินการสอบสวนหาข้อมูลที่น่าจะเป็นมากที่สุด ได้เกิดเหตุกราดยิง นะคะ คดีล่าสุดมีปืน เป็นชายที่อยู่ที่อู่จอดรถไฟฟ้าซานโอเซ่ที่แคลิฟอร์เนีย ให้มีผู้เสียชีวิตถึง 9 คน หลังจากที่มีมือปิี นอกจากนี้ยังมีผู้บาดเจ็บ และเสียชีวิตทั้งหมดตำรวจกำลังสอบสวนหามูลเหตุจูงใจในการก่อเหตุ มีรายงานว่าหลังจากที่ตำรวจ ส่งยังโรงพยาบาลท้องถิ่น ได้นำทีมค้นหาระเบิดในพื้นที่บริเวณนั้น รวมทั้งอาคารต่าง ๆ ที่อยู่ในระแวกด้วย หลังจากที่มีผู้พบวัตถุระเบิดอย่างน้อย 1 ลูกนี่ตกอยู่ค่ะ // พักกันสักครู่ กลับมาชมความเคลื่อนไหวในแวดวงกีฬาสวัสดีค่ะ ได้เวลาข่าวกีฬาวันนี้แล้วนะคะ ข่าวแรกมาดูความสำเร็จ ผงาดคว้าแชมป์ยูโรป่าลีกได้สำเร็จ ดวนจุดโทษ 11 ประตู ต่อ 10 ค่ะ นะคะ แข่งขันที่ประเทศโปแลนด์ค่ะ รองแชมป์ลีกอังกฤษเจอกับ… จากสเปน เกมครึ่งแรกนี้แมนยูครองเกมชัดเจนกว่า เป็นฟากฝั่งฟรีคิกค่ะ เจราด มอเรโน่ ยิงไปเป็นลูกที่ 30 ชุดยูโร 2020 ด้วย ส่วนนี่เป็นครึ่งหลังนะคะ เป็นเอดิสัน ยิงตามน้ำเข้าไป จบ 90 นาที เสมอกัน 1-1 ต้องต่อเวลาพิเศษไปอีก 30 นาที แต่ก็ทำอะไรไม่ได้ค่ะ ได้แค่วาดเสียวเท่านั้นค่ะ สุดท้ายแล้วต้องตัดสินแชมป์ด้วยการ ทั้งหมดเลยค่ะ ของทั้ง 2 ทีม มาถึงฝั่งผู้รักษาประตูเคโม นินโย่รูยี่ ยิงเข้าไปก่อน จากนั้นเป็นเดวิด เดเคอ ยิงคนสุดท้ายนะคะ แต่ไปติดมือกับรูยี่เบียเรยอลเฉือนไป รวมสกอลล์ชนะไปด้วยสกอลล์ 12 -11 ประตู นะคะ สิทธิ์ไปเล่นยูฟ่าลีค อุไน เอเมรี่ เป็นกุลซือที่พาคว้าแชมป์รายการนี้ 4 สมัยแล้วนะคะ เพราะว่ารายการนี้เขาเคยพาทีมเซบียาคว้าแชมป์ ส่วนฟุตบอล มูเดสนีก้าของเยอรมัน FC โคโลน อันดับ 3 ในลีกลอง ปรากฎว่า โฮสแตนฮีล นาที 59 ค่ะ นัด 2 นี่จะไปเล่นที่บ้านของโฮลสไตร์นะคะ เวลา 23.00 น. ไปดูกีฬาบอลเล่บอล ค่ะ วอลเลย์บอลเนชันลีกที่อิตาลีนะคะ เป็นแมกซ์ที่ 2 แมกซ์ อันดับ 10 ของโลกค่ะ ไทยแพ้ ญี่ปุ่นมา 3 เซ็ตรวด นะคะ ส่วนเกาหลีใต้แพ้จีนไป 3 เซ็ต เกมนี้ทีมไทยนำทัพโดยปลื้มจิตร อรอุมา สิทธิรัก เซ็ตแรกนี่ ทีมไทยเปิดเกมได้อย่างเยี่ยม 25-15 แล้วต่อจากนั้นเป็นเกาหลีค่ะ แก้เกมมาดีทั้งเกมรุกเกมรับ 3 ต่อ 1 เซ็น สกอร์ 25 - 25 และ 25 ต่อ 17 คะแนน ส่วนคู่ที่แข่งขัน ญี่ปุ่นชนะจีน 3 เช็ตรวดเลยค่ะ 25 ต่อ 13 25 ต่อ 19 และ 25 ต่อ 17 คะแนน ส่วนแมกซ์ต่อไป วันนี้แล้วค่ะ ไทยเราจะเจอกับจีน ดีกรีแชมป์โอลิมปิกเกมนะคะ จะแข็งขันในช่วงมืด 21.00 น. ตามเวลาบ้านเรา ส่วนทีมฟุตบอลชายไทยชุดใหญ่เตรียมความพร้อมก่อนจะอุ่นเครื่อง อากิระ นิชิโนะ กุลซือใหญ่พาลงฝึกซ่อมต่อเนื่องนะคะ หลังจากที่เพิ่งเล่นอุ่นเครื่องแพ้ให้กับทีมชาติโอมาน 0-1 2022 ทีมคัดเลือกโซนเอเซีย การซ้อมครั้งนี้ ธนวัตน์ จากเลสเตอร์ซิตี้ลงฝึกซ้อมกับทีมครั้งแรกนะคะ หลังจากเดินทางไปร่วมทีมชาติไทยแล้ว ก็ให้ลูกทีมแยกความฟิต ก็ยังมีการฟื้นฟูสภาพร่างกายด้วยนะตะ หลังเจอกับโอมาน ก่อนที่จะเริ่มลงรายละเอียดเรื่องแทคติก ทางด้าน ก็บอกค่ะ ว่า ตอนนี้ทุกคนเริ่มปรับตัวได้ดีขึ้น เมืองไทย ถือว่าเป็นเรื่องที่ดีค่ะ มีเกมอุ่นเครื่องทีมชาติไทยก็ห่างจากเกมไปปีกว่า ๆ นะคะ ทำให้ได้มีการปรับความเข้าใจกับเพื่อนร่วมทีมได้ดี สำหรับโปรแกรมของไทยเรา ปรับ M-Match คิดคะแนนฟีฟาแรงค์กิ้ง ชากียิสถาน ถือว่าเป็นแมกซ์อุ่นเครื่อง ถ้าใครชนะ มีแรงค์กิงโลก ผู้ตัดสินจากทางฟีฟ้าทั้งหมดค่ะ ค่ะ และทั้งหมดก็คือข่าวกีฬาในวันนี้นะคะ ทั้ง 2 ท่านคะ // ค่ะ ขอบคุณค่ะ ด้วยภาพจันทรุปราคา หรือว่าเรียกว่าตามคนไทย ราหูอมจันทร์ ถ่ายได้เหนือน่านฟ้าจีนเมื่อค่ำที่ผ่านมาค่ะ // หมดเวลาสำหรับข่าวเที่ยงแล้วนะคะ ลาไปก่อน สวัสดีครับ // สวัสดีค่ะ</w:t>
      </w:r>
    </w:p>
    <w:p>
      <w:pPr>
        <w:pStyle w:val="BodyText"/>
      </w:pPr>
      <w:r>
        <w:t xml:space="preserve">[เสียงดนตรี]เข้าสู่การแถลงข่าวของศูนย์บริหารสถานการณ์ COVID-19 จากที่ทำเนียบรัฐบาล ประจำวันที่ 27 พฤษภาคม 2564 ค่ะ วันนี้แน่นอนนะคะ นอกจากเรื่องของสถานการณ์ COVID-19 แล้วนี่ คลัสเตอร์ หรือการเข้ามารับมือตามเขตถือว่าเป็นเรื่องที่สำคัญ โดยเฉพาะการลักลอบเข้ามาตามแนวชายแดน หน่วยงานต่าง ๆ ก็คุมเข็ม วันนี้มาตรการต่าง ๆ มีความคืบหน้าอย่างไร ติดตามได้จาก ท่านโฆษกศบค. ค่ะ ค่ะ นายแพทย์ทวีศิลป์ วิษณุโยธิน เรียนเชิญคุณหมอค่ะ</w:t>
      </w:r>
    </w:p>
    <w:p>
      <w:pPr>
        <w:pStyle w:val="BodyText"/>
      </w:pPr>
      <w:r>
        <w:t xml:space="preserve">(นายแพทย์ทวีศิลป์) กราบสวัสดีครับ พี่น้องประชาชนที่เคารพ ครับ ครับผมวันนี้ก็เช่นเคยนะครับ มีการประชุม EOC หรือศูนย์ปฏิบัติการกระทรวงสาธารณสุข ตั้งแต่เช้า 7.30 น. แล้วมาต่อด้วยที่ประชุมของ ศปก.ศบค. และที่ประชุมของศูนยข แบบบูรณาการทางกรุงเทพฯ และปริมณฑล สื่อมวลชนและพี่น้องประชาชนนะครับ ที่มีการสื่อสารกันไปเรื่องของการลงทะเบียนเพื่อรับการฉีดวัคซีน และปรับวัคซีน ซึ่งเป็นแผนของการปรับปรุงและพัฒนานะครับ การที่จะเข้ารับวัคซีนให้ดียิ่งขึ้นนะครับ ก็มีประเด็นที่เกิดขึ้นมา อย่างที่ว่าแล้ว ก็ขอขอบพระคุณทางพี่น้องสื่อมวลชนที่ได้รับทราบข้อมูล และทำความเข้าใจ ผมเองอยู่ตรงนี้ก็สื่อสารชุดข้อมูลที่เป็นจริงแล้วก็การปฏิบัตินะครับ มีความคืบหน้าอะไรอย่างไร ก็จะนำมาชี้แจงต่อนะครับ ณ วันนี้ก็มีการประชุม เรื่องนี้กันต่อนะครับ วันนี้เช้านี้ก็ยังมีการประชุม ด้วยนะครับ ก็คงจะวันถัด ๆ ไปจะนำชุดข้อมูลความก้าวหน้าคืบหน้ามาแจ้งต่อไปนะครับ นะครับ มาเรื่องของการรายงานสถานการณ์วันนี้นะครับ สำหรับประเทศไทยอยู่ที่ 3,323 รายนะครับ ที่เป็นตัวเลขใหม่สำหรับวันนี้ ทำให้อันดับของประเทศไทยขึ้นไปที่ อันดับ 84 นะครับ 14,1217 ราย ที่รายงานไปแล้วก็มีเสียชีวิตวันนี้ New High อีกนะครับ เป็น 47 นะครับ ก็ทำให้ยอดขอยอดผู้เสียชีวิตของเรา 920 นะครับ มาดูเป็นแผ่นรายงานที่อยู่ใน Scoreboard นะครับ 3,323 เป็นการ ติดเชื้อจากต่างประเทศ 21 เรือนจำ 1,219 นะครับ แล้วก็ตรงนี้ 1,219 นี้ ส่วนใหญ่อยู่ในกรุงเทพมหานครนะครับ แล้วก็ธนบุรีด้วยนะครับ เรือนจำที่ตั้งอยู่ นะครับ ผู้ป่วยยืนยันสะสมระลอกนี้ 12,354 แล้วก็หายป่วยไปแล้ว 2,063 ทำให้ยอดหายป่วยสะสมโดยรวมอยู่ที่ นะครับ ในระลอกนี้ 66,000 นะครับ ตัวนะครับ มีทั้งหมด 46,349 อยู่ในโรงพยาบาล 18,235 ในโรงพย 34 ครับ อาการหนักอยู่ที่ 1,201 ราย 201 ราย ใส่เครื่องช่วยหายใจอยู่ที่ 399 คิดเป็น 30 กว่าเปอร์เซ็นต์ เท่ากับประมาณ 1 ใน 3 ของป่วยอาการหนักต้องใส่เครื่องช่วยหายใจนะครับ ฉีดวัคซีนวันนี้ก็เพิ่มขึ้น 7,000 โดยประมาณนะครับ 4,500 ในเข็มที่ 2 ทำให้ยอดรวมสะสมสำหรับคนที่ได้รับวัคซีนไปแล้ว 2,200,000 นะครับ โดยประมาณนะครับ ถ้าจำนวนโดส ก็ 3 ล้าน 2 มาที่รายละเอียดของผู้ที่เสียชีวิตทั้งหมด 47 ราย ก็แยกย่อยเป็นวิเคราะห์มาจากกรุงเทพมหานคร ก็วิเคราะห์เป็นภาพใหญ่เลยนะครับ 26 ราย นนทบุรี 4 เชียงใหม่ 3 จังหวัดละ 1 ก็คือ อยุธยา มุกดาหาร เพชรบุรี ราชบุรี ชลบุรี สุราษฎร์ธานี นครศรีธรรมราช ตาก อำนาจเจริญ น่าน สงขลา เรื่องของปัจจัยเสี่ยงแล้วก็เรื่องของโรคก็ยังคล้าย ๆ เดิมนะครับ ความดันโลหิตสูง เบาหวาน ไตเรื้อรัง ด้วย แต่ที่สำคัญ คนที่ตั้งครรภ์และเสียชีวิตด้วยนะครับ เป็นเรื่องที่น่าเศร้าใจมาก ๆ เลยนะครับ แล้วก็ปัจจัยเสี่ยงการติดเชื้อก็อยู่ในครอบครัวนะครับ มีปัจจัยเสี่ยงในพฤติกรรมอื่น ๆ เช่น เรื่องของการร่วมโต๊ะสนุ๊ก เรื่องของติดเตียง เรือนจำด้วยนะครับ โดยเฉลี่ยค่าอายุเป็นค่ากลางของอายุอยู่ที่ 63 เพราะฉะนั้น ผู้สูงอายุก็ยังเป็นกลุ่มเสี่ยงสูงที่น่ากังวลใจเรื่องการเสียชีวิตนะครับ ชาย 26 หญิง 21 วันนอนนานสูงสุด คือ 41 วัน แล้วก็ค่ากลางอยู่ที่ 16 วัน เพราะฉะนั้น เตียงก็ยังจำเป็นอยู่นะครับ นานขึ้นด้วยนะครับ ตรงนี้กราบเรียนเช่นเคยนะครับ การเสียชีวิตก็หลักการของการรายงานจะนำข้อเท็จจริงมาเสนอให้นะครับ ให้ได้เห็นตลอดนะครับ ก็มีข้อติติงทางด้านระบบรายงาน ดูแลแก้ไข ปัจจุบันมากที่สุด สะท้อนความเป็นจริงให้ได้มากที่สุด อินเดียครับ เป็น 2 รายที่มาจากต่างประเทศในภาพรวม 21 ราย นะครับ ซึ่งเป็นคนไทยนะครับ อาชีพค้าขายนะครับ แล้วก็ 1. รายครับ ถ้าเที่ยวบินเดียวกันนี่ติดกัน 2 ราย 1 รายนี่เป็นคนไทย อายุ 48 ปี นะครับ ค้าขายนะครับ ส่วนกัมพูชา ตอนนี้ก็เปิดด่านถาวรให้เข้ามาได้ 5 วันที่ต้องการกลับประเทศมีความสะดวกยิ่งขึ้น ท่านไม่ต้องมาผ่านช่องทางธรรมชาติโดยเด็ดขาดเลยนะครับ เราฝ่ายมั่นคง ฝ่ายปกครอง หน้าที่แล้วก็เปิดให้บริการสำหรับคนไทยที่ต้องการเดินทางเข้าประเทศของท่านร่วมมือกับพวกเรา แต่อย่างไรก็ตามแต่วันนี้ยังมีรายงานอยู่ 1 ราย เป็นเพศหญิง 1 คนนะครับ 1 รายนี้ อย่างไรก็ตามแต่ เราดูแลคนไทยทุกท่านที่เข้ามาผ่านทางสระแก้วเป็นส่วนใหญ่ โรงพยาบาลอรัญประเทศเป็นผู้ที่ดูแล ก็ยังต้องเสนอภาพ การสกัดกั้นการลักลอบเข้าเมืองรวม 24 ชั่วโมง รายงานมาที่ 135 ทางฝั่งของกัมพูชาอยู่ที่ 28 ทางพม่าอยู่ที่ 50 ทางลาวอยู่ที่ 28 ทางมาเลเซียไม่มีลายงานนะครับ อันดับที่เป็นรายวันนะครับ กรุงเทพมหานครยังเป็นอันดับ 184 นนทบุรี เพชรบุรีอยู่ที่ 223 29 ปทุมธานีอยู่ที่ 58 นะครับ ก็จะอยู่ใน 10 อันดับที่เหลือนะครับ ขออนุญาตไปโดยเร็ว ๆ ส่วน 10 อันดับที่สะสมยังคงเดิมนะครับ ยังคงเดิมเลยครับ กรุงเทพฯ นนทบุรี เชียงใหม่ เพชรบุรี สุราษฎร์ธานี และประจวบคีรีขันธ์ครับ มาที่เรื่องของการรายงานเป็นลักษณะของตารางนะครับ จากเรือนจำนี่สถานการณ์เป็นอย่างไรอย่างไรนะครับ จะเห็นว่าช่วงต้นของสัปดาห์หรือสัปดาห์ก่อนนะครับ เรือนจำนี่นะครับ 951 ในวันที่ 21 มาที่ 605 22 นะครับ ตัวเลข 3 หลักมาตลอดนะครับ จนกระทั่ง มาที่ 479 แล้วก็ 1,119 นะครับ เนื่องจากเป็นการตรวจเชิงรุกนะครับ ในรอบที่ 2 นะครับ แล้วก็คือรอบหนึ่ง กันพอสมควรที่พอจะมาตรวจรอบ 2 ที่จะหาเคสเพิ่มเติมเข้ามานะครับ รอบที่ 1 ไม่เจอ มาเจอรอบที่ 2 ก็นำมาสู่การรักษานะครับ นอกเรือนจำ ก็จะเป็น 2,023 นะครับ จังหวัดอื่น ๆ อยู่ที่ 588 กรุงเทพฯ และปริมณฑลอยู่ที่ 1,095 มีวงเล็บอยู่ข้างล่างนี่นะครับ ของกรุงเทพฯ เป็นปัญหาของประเทศไทยนะครับ มาดูการติดเชื้อกระจายไปทั่วประเทศ 16 จังหวัดที่เป็น 0 วันนี้ก็ชื่นใจนิด ๆ นะครับ มาที่ 22 จังหวัด ที่เป็น 0 นะครับ ตรังตรัง พิษณุโลกตราด น่าน หนองคาย พังงา อำนาจเจริญ อุทัยธานี บึงกาฬ และสตูลนะครับ ขอให้ทุก ๆ ท่านที่ช่วยกัน ก็ขอให้ดูแลลักษณะส่วนบุคคล และชุมชนสังคมด้วยนะครับ มีการประชุมในที่ประชุมได้เสนอขึ้นมาเป็นลักษณะของภาพย่อยของในแต่ละส่วนของพื้นที่ต่าง ๆ ครับ นะครับ กรุงเทพฯ อยู่ที่บางกะปิ ชุมชนโดยรอบ นะครับ ตรงนี้มีใหม่มา 5 ราย แต่สะสมมีข้อมูลทางขวามือนี่นะครับ เป็นตัวเลขที่จะต้องช่วยกัน อย่างตลาดบางกะปินี้ แคมป์ก่อสร้างนี่ 223 ที่เรารายงานกันมาตั้งแต่ต้น ๆ ไปแล้ว 1,586 เจอไปแล้วเมื่อวานนี้ 210 เพราะฉะนั้น ยังถือว่าเป็นการกระจายเชื้อเรื่อย ๆ ขอท่านได้ดูแลสุขอนามัยดี ๆ นะครับ ฝั่งธนนะครับ ที่อยู่ฝั่งตลาดน้ำร้อน นะครับ ซึ่งมีทั้งคนไทยและคนต่างชาติอยู่นะครับ อันนี้ 27 สะสมเป็น 29 สัมพันธวงศ์ที่เราเคยว่า เคยศูนย์มาแล้ว เคยดีมาแล้ว ตอนนี้เจอ 49 นะครับ ไปที่นนทบุรีก็เป็นแคมป์คนงานก่อสร้าง 564 ใหม่ คือ 38 ปทุมธานี คือตลาด 4 มุมเมือง เราได้ยินมาระยะเวลาหนึ่งนะครับ ไทยแล้วก็คนต่างชาติที่เป็นแรงงานมาอยู่กับเรา 1,524 รายสะสมนี่นะครับ ใหม่นี่คือ 47 อินเทอร์มาร์ท อันนี้ 65 ราย สมุทรปราการ เป็นโรงงานผลิตอาหารสำเร็จรูปจากสัตว์น้ำ เนื้อสัตว์ คนไทย แล้วก็คนชาวเมียนมาเป็นแรงงานอยู่นะครับ 116 ราย อันนี้เป็น Cluster ใหม่นะครับ ท่านรองผู้ว่าราชการจังหวัดได้วิดีโอคอน ของที่ทำเนียบรัฐบาลที่มี ผอ. ศปก พลเอกนาค พานิชน์ นะครับ ก็อยู่ในเกณฑ์ที่ท่านบอกว่าควบคุมโรคอยู่ เชื่อว่าน่าจะสามารถควบคุมได้ เพชรบุรีกระจายอยู่ใน 10 จังหวัดนะครับ ที่โรงงานผลิตชิ้นส่วนอิเล็กทรอนิกสัญชาติอยู่ที่ตรงนั้นสะสมนะครับ 2,820 รายนี่นะครับ เป็นผู้ป่วยใหม่นี่นะครับ 30 สำหรับ 24 ชั่วโมงที่ผ่านมา ส่วนชลบุรี ก็พบที่อำเภอเมืองและพานทอง ผลิตสายไฟนะครับ ก็เช่นกันครับ มีแรงงานเมียนมาและกัมพูชาอยู่ อันนี้สะสมอยู่ที่ 142 นะครับ ประจวบคีรีขันธ์ โรงงานสับปะ 56 เป็นสะสม ปลาชาวเมียนมานะครับ สะสมที่ 592 ใหม่ คือ 8 สงขลานี่โรงงานแปรรูปอาหารทะเล 130 สะสมนะครับ พบใหม่ 12 ของนราธิวาส สัมผัสอยู่ในชุมชน สะสมอยู่ที่ 99 พบใหม่ 2 นะครับ โดยสรุปนะครับ แนวโน้มของเรื่องของสถานกโลกนี่ ก็ดูเหมือนจะลดลงนะครับ ของประเทศไทยของเรายังคงตัวอยู่ในกรุงเทพฯ และต่างจังหวัด แต่ว่าการระบาดเป็นกลุ่มก้อนนั้นยังดูคล้าย ๆ เป็นกลุ่มเดิม นะครับ เช่น เรื่องของโรงงานทั้งหลาย แจ้งไปยังกระทรวงแรงงานและกระทรวงอุตสาหกรรมขอให้ทั้ง 2 กระทรวงได้มีการดูแลในเรื่องของสภาพของโรงงาน สภาพของการเป็นอยู่แรงงาน สภาพของการเป็นอยู่ของโรงงานนะครับ เช่นเดียวกับแคมป์ก่อสร้างที่แออัดนัครับซึ่งอันนี้ฝ่ายปกครองที่ต้องดูแลอยู่ก็ต้องเข้าไปช่วยกันดูแลนะครับ ในภาพของการใกล้ชิดด้วยนะครับ ด้วยนะครับ ส่วนในเรื่องของชายแดน ก็ชัดเจนทางกัมพูชาซึ่งก็ยังมีเข้ามาที่ผิดกฎหมายอยู่นะครับ สถานที่เสี่ยงก็ยังเป็นที่เดิม ๆ โรงงาน ตลาด ชุมชนแออัด อยู่ใกล้ชิดกัน คุยกันครับ น้ำเป็นกระป๋องน้ำผูกเอาไว้หรือเป็นแก้วที่คว่ำเอาไว้นะครั ไม่ได้มีการใช้แล้วทิ้ง ก็คือเป็นการที่สัมผัสกับสารคัด อยู่ในปากของเรา การที่มีมือ เมื่อเชื้อปนเปื้อนมาแล้วทำให้แพร่เชื้อ ที่ประชุมได้มีการสั่งการให้ดูแลเรื่องของสุขลักษณะ เจาะลงไปเป็นจุด ๆ เลยนะครับ เพื่อที่จะได้ควบคุมโรคให้ได้ ที่ประชุมได้บ่งบอกถึงความเสี่ยงทั้งหลายนะครับ มาดูของกรุงเทพมหานครนะครับ ตัวเลขที่บอกว่า 894 นี้นะครับ เสียชีวิตสะสมนี้ไปอยู่ที่ 391 นะครับ เพิ่มขึ้นวันนี้ คือ 26 นี่ ไปอยู่ที่ 1.04 เปอร์เซ็นต์ ซึ่งดึงเอาภาพใหญ่สูงกว่าทั่วประเทศนะครับ ก็มีความกังวลเรื่องนี้อยู่ กรุงเทพมหานคร จำนวนมาก แล้วโดยเฉพาะเป็นภาคของสังคม และมีผู้สูงอายุอยู่ที่กรุงเทพมหานครเป็นจำนวนมาก เราก็เป็นห่วงเป็นใยนะครับ ว่าการป้องกันโรคนี้ นะครับ ในคลัสเตอร์ที่รายงานของทั้งกรุงเทพมหานครนี้ รวมแล้วมี 41 Cluster เดี๋ยววงเล็กวงใหญ่ แต่่าไปจากเมื่อวานก่อนเลยนะครับ ณ ตอนนี้โรงงานเย็บผ้าแห่งหนึ่งที่ทุ่งครู่นะครับ ทำให้เห็นภาพของการรวบรวมเป็นเป็นคลัสเตอร์แล้วก็เป็นเขตนะครับ ที่อันนี้นะครับ ก็ขออนุญาตได้ให้ทางสื่อมวลชนกับพี่น้องประชาชนที่อยู่ในกลุ่มได้กรุณา นำเป็นข้อมูลกลับไปที่จะควบคุมให้ได้เร็วที่สุดนะครับ เพื่อจะได้ลดจำนวนเชื่อ อย่างที่บอกกรุงเทพฯ ก็เป็นเหมือนประเทศไทยนะครับ ก็คือดึงภาพกราฟไป ก็จะช่วยให้ภาพของประเทศไทเราลดลงได้ ส่วนกลุ่มเฝ้าระวังที่เป็นสีเหลืองที่สวนหลวง บางเขน แล้วก็บางพลัด พบใหม่ คือ ทุ่งครู่ที่แจ้งไปแล้วนะครับ ขออนุญาตได้สรุปรายงานเพียงเท่านี้ครับ</w:t>
      </w:r>
    </w:p>
    <w:p>
      <w:pPr>
        <w:pStyle w:val="BodyText"/>
      </w:pPr>
      <w:r>
        <w:t xml:space="preserve">(คุณปวีณา) ค่ะ วันนี้ไม่มีประเด็นคำถามฝากทิ้งท้ายเพิ่มเติมให้กับคุณผู้ชมที่ติดตามการแถลงข่าวหน่อยนะคะ</w:t>
      </w:r>
    </w:p>
    <w:p>
      <w:pPr>
        <w:pStyle w:val="BodyText"/>
      </w:pPr>
      <w:r>
        <w:t xml:space="preserve">(นายแพทย์ทวีศิลป์) ครับ ในการบริหารสถานการณ์เรื่องของ CoVID-19 นี้นะครับ ท่าน ผอ. ศบค. นะครับ โดยตำแหน่ง ผอ. ศบค. ศบค. ท่านรองนายกรัฐมนตรี ผู้ที่เป็นปลัดกระทรวงสาธารณสุข ในฐานะ ผอ. ของทาง EOC ของทางกระทรวงสาธารณสุขทำงานอย่างเต็มที่ ผมก็เชื่อว่า สถานการณ์ของโลก และของโลกก็เปลี่ยนแปลงเป็นรายวันทำให้เราต้องมายืนคุยกันอย่างนี้ เพราะฉะนั้น ชุดข้อมูลต่าง ๆ เข้ามาสู่การตัดสินใจในการนำไปสู่การดำเนินงานต้องมีการปรับโดยเร็ว เพราะฉะนั้นต้องขอความเข้าใจพี่น้องประชาชน ผมเองอยู่ในตรงนี้ ก็มีชุดข้อมูลเข้ามานะครับ เรียนว่าไม่มีผู้ใดผู้หนึ่งที่จะรู้ข้อมูลได้ทั้งหมด เราต้องเรียนรู้ร่วมกัน ผมเองพยายามทำทุกวิธีทาง เพื่อที่จะได้ข้อมูลที่จำเป็น บอกแจ้งก่อน การลงทะเบียนฉีดวัคซีนหรือการกระจายแผนวัคซีนต่าง ๆ นี้ ความทุ่มเทของทุกฝ่ายทุกส่วนนะครับ แอปฯ ต่าง ๆ ที่ทำมา มีคนอยู่เบื้องหลังมากมาย หนักเหล่านั้นทุกคนครับ ไม่มีใครมีความสำคัญทุกคนมีความสำคัญทั้งหมดนะครับ ท่าน ผอ. ศบค. ก็ให้ความสำคัญกับเรื่องนี้ และก็ให้กำลังใจในการทำงาน มาด้วยในการทำงานต่าง ๆ เชื่อว่า ถ้าเราร่วมมือร่วมใจไทยเราต้องชนะนะครับ กราบขอบพระคุณเป็นอย่างสูงครับ</w:t>
      </w:r>
    </w:p>
    <w:p>
      <w:pPr>
        <w:pStyle w:val="BodyText"/>
      </w:pPr>
      <w:r>
        <w:t xml:space="preserve">(คุณปวีณา) กราบขอบพระคุณค่ะ นายแพทย์ทวีศิลป์ วิษณุโยธิน โฆษก ศบค. นะคะ ท่านก็เน้นย้ำว่า สถานการณ์เราจะเห็นแนวโน้มสถานการณ์โลก เรียกว่า</w:t>
      </w:r>
      <w:r>
        <w:t xml:space="preserve"> </w:t>
      </w:r>
      <w:r>
        <w:t xml:space="preserve">“</w:t>
      </w:r>
      <w:r>
        <w:t xml:space="preserve">ยังคงตัว</w:t>
      </w:r>
      <w:r>
        <w:t xml:space="preserve">”</w:t>
      </w:r>
      <w:r>
        <w:t xml:space="preserve"> </w:t>
      </w:r>
      <w:r>
        <w:t xml:space="preserve">และที่สำคัญและในพื้นที่ใหม่ ๆ ไม่ว่าจะเป็นพื้นที่กรุงเทพมหานคร ปริมณฑล หรือว่าในจังหวัดต่าง ๆ สิ่งที่สำคัญ การที่เราจะปรับ วิธีที่จะผ่านพ้นไปได้ มาช่วยกันนอกจากเรื่องสุขอนามัยของตัวเองแล้วนะคะ เรื่องการบังคับใช้กฎหมายต้องจริงจังอีกด้วยค่ะ ลำดับต่อไปนะคะ เรืยนเชิญ รองอธิบดีกรมสารนิเทศ และรองโฆษกกระทรวงการต่างประเประเด็นการแถลงวันนี้เป็นภาคภาษาอังกฤษค่ะ</w:t>
      </w:r>
    </w:p>
    <w:p>
      <w:pPr>
        <w:pStyle w:val="BodyText"/>
      </w:pPr>
      <w:r>
        <w:t xml:space="preserve">(คุณณัฐภาณุ) สวัสดีครับ</w:t>
      </w:r>
    </w:p>
    <w:p>
      <w:pPr>
        <w:pStyle w:val="BodyText"/>
      </w:pPr>
      <w:r>
        <w:t xml:space="preserve">[ภาษาต่างประเทศ]สวัสดีครับ</w:t>
      </w:r>
    </w:p>
    <w:p>
      <w:pPr>
        <w:pStyle w:val="BodyText"/>
      </w:pPr>
      <w:r>
        <w:t xml:space="preserve">(คุณปวีณา) กราบ ขอบพระคุณค่ะ ท่าน ณัฐภาณุ นพคุณ ค่ะ การต่างประเทศนะคะ แล้วนี่คือการแถลงข่าวจศูนย์บริหารสถานการณ์ COVID-19 จากทำเนียบรัฐบส่วนช่วงของการสนทนาวันนี้ค่ะ หลายท่านเลือกที่จะหลีกเลี่ยง ออกนอกบ้าน ทานอาหารนอกบ้าน อาหารต่าง ๆ เพื่อจะให้ลดการแออัดสั่งอาหาร ถามว่า ณ วันนี้เรามีความเสี่ยงมากน้อยขนาดไหน ผู้ประกอบการที่เป็นร้านอาหารควรมีมาตรการอย่างไร เขาควรปฏิบัติตัวอย่างไรให้ตัวเค้าปลอดภัยและตัวประชาชนปลอดภัย รวมถึงเราในฐานะที่เป็นผู้สั่งจะทำอย่างไรให้มีความปลอดภัยขั้นสูงสุด เดี๋ยวช่วงหน้ากลับมาพูดคุยกั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7 พ.ค. 64)</dc:title>
  <dc:creator/>
  <cp:keywords/>
  <dcterms:created xsi:type="dcterms:W3CDTF">2021-05-27T06:38:41Z</dcterms:created>
  <dcterms:modified xsi:type="dcterms:W3CDTF">2021-05-27T06: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พฤษภาคม 2564 เวลา 12.10 น.</vt:lpwstr>
  </property>
  <property fmtid="{D5CDD505-2E9C-101B-9397-08002B2CF9AE}" pid="3" name="subtitle">
    <vt:lpwstr/>
  </property>
</Properties>
</file>